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42BD" w:rsidRPr="001A42BD" w:rsidRDefault="001A42BD" w:rsidP="001A42BD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Users: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user_id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name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ontact_info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username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password (hashed)</w:t>
      </w:r>
    </w:p>
    <w:p w:rsidR="001A42BD" w:rsidRPr="001A42BD" w:rsidRDefault="001A42BD" w:rsidP="001A42BD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ars: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ar_id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make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model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year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olor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fuel_type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owne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 xml:space="preserve"> (foreign key referencing </w:t>
      </w: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use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)</w:t>
      </w:r>
    </w:p>
    <w:p w:rsidR="001A42BD" w:rsidRPr="001A42BD" w:rsidRDefault="001A42BD" w:rsidP="001A42BD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Locations: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location_id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name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address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latitude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longitude</w:t>
      </w:r>
    </w:p>
    <w:p w:rsidR="001A42BD" w:rsidRPr="001A42BD" w:rsidRDefault="001A42BD" w:rsidP="001A42BD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Bookings: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booking_id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a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 xml:space="preserve"> (foreign key referencing </w:t>
      </w: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a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)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ustome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 xml:space="preserve"> (foreign key referencing </w:t>
      </w: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use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)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start_date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end_date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status (e.g., pending, confirmed, canceled)</w:t>
      </w:r>
    </w:p>
    <w:p w:rsidR="001A42BD" w:rsidRPr="001A42BD" w:rsidRDefault="001A42BD" w:rsidP="001A42BD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Reviews: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review_id</w:t>
      </w:r>
      <w:proofErr w:type="spellEnd"/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a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 xml:space="preserve"> (foreign key referencing </w:t>
      </w: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a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)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ustome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 xml:space="preserve"> (foreign key referencing </w:t>
      </w:r>
      <w:proofErr w:type="spellStart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user_id</w:t>
      </w:r>
      <w:proofErr w:type="spellEnd"/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)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rating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comments</w:t>
      </w:r>
    </w:p>
    <w:p w:rsidR="001A42BD" w:rsidRPr="001A42BD" w:rsidRDefault="001A42BD" w:rsidP="001A42BD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</w:rPr>
      </w:pPr>
      <w:r w:rsidRPr="001A42BD">
        <w:rPr>
          <w:rFonts w:ascii="Segoe UI" w:eastAsia="Times New Roman" w:hAnsi="Segoe UI" w:cs="Segoe UI"/>
          <w:color w:val="374151"/>
          <w:sz w:val="24"/>
          <w:szCs w:val="24"/>
        </w:rPr>
        <w:t>timestamp</w:t>
      </w:r>
    </w:p>
    <w:p w:rsidR="00DB398A" w:rsidRDefault="00DB398A"/>
    <w:p w:rsidR="001A42BD" w:rsidRDefault="001A42BD"/>
    <w:p w:rsidR="001A42BD" w:rsidRDefault="001A42BD"/>
    <w:p w:rsidR="001A42BD" w:rsidRDefault="001A42BD"/>
    <w:p w:rsidR="001A42BD" w:rsidRDefault="001A42BD" w:rsidP="001A42BD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bookmarkStart w:id="0" w:name="_GoBack"/>
      <w:bookmarkEnd w:id="0"/>
      <w:r>
        <w:rPr>
          <w:rFonts w:ascii="Segoe UI" w:hAnsi="Segoe UI" w:cs="Segoe UI"/>
          <w:color w:val="374151"/>
        </w:rPr>
        <w:lastRenderedPageBreak/>
        <w:t>list of potential pages for your project: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Homepage: The main landing page of the platform, providing an overview of the service, featured cars, search functionality, and options to sign up or log in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Car Listing Page: This page displays a list of available cars for hire, including their key details such as make, model, location, and price. Users can browse and filter the car listings based on their preference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Car Details Page: This page provides comprehensive information about a specific car, including its photos, description, specifications, owner details, availability calendar, and reviews/rating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User Registration Page: A page where new users can create an account by providing necessary information such as name, contact details, and password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User Login Page: This page allows users to log into their accounts using their credentials or other authentication method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User Profile Page: A personalized page where users can view and edit their profile information, manage bookings, reviews, and other account-related setting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Booking Page: This page enables users to select a car, choose booking dates, and confirm their reservation. It may also include options for additional services or upgrade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Booking Confirmation Page: After completing a booking, users are redirected to this page, which provides a summary of the reservation details, payment information, and any necessary instruction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earch Results Page: When users perform a search for cars based on location, dates, or other criteria, this page displays the matching results in a list or grid format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Notifications Page: A dedicated page where users can view their notifications, such as booking confirmations, updates, or messages from other user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Review and Rating Page: This page allows users to leave reviews and ratings for cars they have rented, providing feedback to the car owners and helping future customers make informed decisions.</w:t>
      </w:r>
    </w:p>
    <w:p w:rsidR="001A42BD" w:rsidRDefault="001A42BD" w:rsidP="001A42BD">
      <w:pPr>
        <w:pStyle w:val="NormalWeb"/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ind w:left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Contact and Support Page: A page where users can find contact information, frequently asked questions, and access customer support for any inquiries or issues they may have.</w:t>
      </w:r>
    </w:p>
    <w:p w:rsidR="001A42BD" w:rsidRDefault="001A42BD"/>
    <w:sectPr w:rsidR="001A4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0E4994"/>
    <w:multiLevelType w:val="multilevel"/>
    <w:tmpl w:val="CDC6C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F31B3C"/>
    <w:multiLevelType w:val="multilevel"/>
    <w:tmpl w:val="2B7A3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NDAyMjEysbQwMDZW0lEKTi0uzszPAykwrAUA5hmeciwAAAA="/>
  </w:docVars>
  <w:rsids>
    <w:rsidRoot w:val="001A42BD"/>
    <w:rsid w:val="001A42BD"/>
    <w:rsid w:val="00DB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EE7780-A281-4ED1-BEC0-7BB81CBA8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42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97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218</Characters>
  <Application>Microsoft Office Word</Application>
  <DocSecurity>0</DocSecurity>
  <Lines>18</Lines>
  <Paragraphs>5</Paragraphs>
  <ScaleCrop>false</ScaleCrop>
  <Company/>
  <LinksUpToDate>false</LinksUpToDate>
  <CharactersWithSpaces>2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er</dc:creator>
  <cp:keywords/>
  <dc:description/>
  <cp:lastModifiedBy>Coder</cp:lastModifiedBy>
  <cp:revision>1</cp:revision>
  <dcterms:created xsi:type="dcterms:W3CDTF">2023-06-15T13:43:00Z</dcterms:created>
  <dcterms:modified xsi:type="dcterms:W3CDTF">2023-06-15T13:44:00Z</dcterms:modified>
</cp:coreProperties>
</file>